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2D4BC" w14:textId="7CD773FC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27145A">
        <w:rPr>
          <w:rFonts w:ascii="Calibri" w:hAnsi="Calibri" w:cs="Calibri"/>
          <w:b/>
          <w:sz w:val="24"/>
          <w:szCs w:val="24"/>
        </w:rPr>
        <w:t>2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647AFC82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403B03">
        <w:rPr>
          <w:rFonts w:ascii="Calibri" w:hAnsi="Calibri" w:cs="Calibri"/>
          <w:sz w:val="24"/>
          <w:szCs w:val="24"/>
        </w:rPr>
        <w:t>z</w:t>
      </w:r>
      <w:r w:rsidR="00AC541E" w:rsidRPr="00403B03">
        <w:rPr>
          <w:rFonts w:ascii="Calibri" w:hAnsi="Calibri" w:cs="Calibri"/>
          <w:sz w:val="24"/>
          <w:szCs w:val="24"/>
        </w:rPr>
        <w:t>dobyłem</w:t>
      </w:r>
      <w:r w:rsidR="00010AD3" w:rsidRPr="00403B03">
        <w:rPr>
          <w:rFonts w:ascii="Calibri" w:hAnsi="Calibri" w:cs="Calibri"/>
          <w:sz w:val="24"/>
          <w:szCs w:val="24"/>
        </w:rPr>
        <w:t>/łam</w:t>
      </w:r>
      <w:r w:rsidR="00AC541E" w:rsidRPr="00403B03">
        <w:rPr>
          <w:rFonts w:ascii="Calibri" w:hAnsi="Calibri" w:cs="Calibri"/>
          <w:sz w:val="24"/>
          <w:szCs w:val="24"/>
        </w:rPr>
        <w:t xml:space="preserve"> </w:t>
      </w:r>
      <w:r w:rsidR="00AE6584">
        <w:rPr>
          <w:rFonts w:ascii="Calibri" w:hAnsi="Calibri" w:cs="Calibri"/>
          <w:sz w:val="24"/>
          <w:szCs w:val="24"/>
        </w:rPr>
        <w:t xml:space="preserve">znajomość </w:t>
      </w:r>
      <w:r w:rsidR="00B64174" w:rsidRPr="007C494F">
        <w:rPr>
          <w:rFonts w:ascii="Calibri" w:hAnsi="Calibri" w:cs="Calibri"/>
          <w:sz w:val="24"/>
          <w:szCs w:val="24"/>
        </w:rPr>
        <w:t xml:space="preserve">oprogramowania </w:t>
      </w:r>
      <w:proofErr w:type="spellStart"/>
      <w:r w:rsidR="00B64174" w:rsidRPr="007C494F">
        <w:rPr>
          <w:rFonts w:ascii="Calibri" w:hAnsi="Calibri" w:cs="Calibri"/>
          <w:sz w:val="24"/>
          <w:szCs w:val="24"/>
        </w:rPr>
        <w:t>ArcGIS</w:t>
      </w:r>
      <w:proofErr w:type="spellEnd"/>
      <w:r w:rsidR="00B64174" w:rsidRPr="007C494F">
        <w:rPr>
          <w:rFonts w:ascii="Calibri" w:hAnsi="Calibri" w:cs="Calibri"/>
          <w:sz w:val="24"/>
          <w:szCs w:val="24"/>
        </w:rPr>
        <w:t xml:space="preserve">, QGIS, Apollo </w:t>
      </w:r>
      <w:proofErr w:type="spellStart"/>
      <w:r w:rsidR="00B64174" w:rsidRPr="007C494F">
        <w:rPr>
          <w:rFonts w:ascii="Calibri" w:hAnsi="Calibri" w:cs="Calibri"/>
          <w:sz w:val="24"/>
          <w:szCs w:val="24"/>
        </w:rPr>
        <w:t>Hexagon</w:t>
      </w:r>
      <w:proofErr w:type="spellEnd"/>
      <w:r w:rsidR="006A7747" w:rsidRPr="007C494F">
        <w:rPr>
          <w:rFonts w:ascii="Calibri" w:hAnsi="Calibri" w:cs="Calibri"/>
          <w:sz w:val="24"/>
          <w:szCs w:val="24"/>
        </w:rPr>
        <w:t xml:space="preserve"> 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A709CF"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3F9A1DBA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2A23F876" w:rsidR="00403B03" w:rsidRPr="00171A1B" w:rsidRDefault="000C5AF7" w:rsidP="00171A1B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63CA0C64" w14:textId="14F9C316" w:rsidR="00A307B3" w:rsidRDefault="00A307B3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CBDD33F" w14:textId="2163F4D4" w:rsidR="007C494F" w:rsidRDefault="007C494F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2B436CB" w14:textId="77777777" w:rsidR="007C494F" w:rsidRDefault="007C494F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E0AC741" w14:textId="25288DEC" w:rsidR="00502AE1" w:rsidRDefault="00403B03" w:rsidP="005E6E3E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502AE1" w:rsidSect="00A307B3"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>
        <w:rPr>
          <w:rFonts w:ascii="Calibri" w:hAnsi="Calibri" w:cs="Calibri"/>
          <w:sz w:val="24"/>
          <w:szCs w:val="24"/>
        </w:rPr>
        <w:t>z</w:t>
      </w:r>
      <w:r w:rsidR="00010AD3" w:rsidRPr="00AC541E">
        <w:rPr>
          <w:rFonts w:ascii="Calibri" w:hAnsi="Calibri" w:cs="Calibri"/>
          <w:sz w:val="24"/>
          <w:szCs w:val="24"/>
        </w:rPr>
        <w:t>dobyłem</w:t>
      </w:r>
      <w:r w:rsidR="00010AD3">
        <w:rPr>
          <w:rFonts w:ascii="Calibri" w:hAnsi="Calibri" w:cs="Calibri"/>
          <w:sz w:val="24"/>
          <w:szCs w:val="24"/>
        </w:rPr>
        <w:t>/łam</w:t>
      </w:r>
      <w:r w:rsidR="00712184">
        <w:rPr>
          <w:rFonts w:ascii="Calibri" w:hAnsi="Calibri" w:cs="Calibri"/>
          <w:sz w:val="24"/>
          <w:szCs w:val="24"/>
        </w:rPr>
        <w:t xml:space="preserve"> </w:t>
      </w:r>
      <w:r w:rsidR="00E66E46">
        <w:rPr>
          <w:rFonts w:ascii="Calibri" w:hAnsi="Calibri" w:cs="Calibri"/>
          <w:sz w:val="24"/>
          <w:szCs w:val="24"/>
        </w:rPr>
        <w:t>z</w:t>
      </w:r>
      <w:r w:rsidR="00E66E46" w:rsidRPr="007C494F">
        <w:rPr>
          <w:rFonts w:ascii="Calibri" w:hAnsi="Calibri" w:cs="Calibri"/>
          <w:sz w:val="24"/>
          <w:szCs w:val="24"/>
        </w:rPr>
        <w:t xml:space="preserve">najomość </w:t>
      </w:r>
      <w:r w:rsidR="00471668" w:rsidRPr="007C494F">
        <w:rPr>
          <w:rFonts w:ascii="Calibri" w:hAnsi="Calibri" w:cs="Calibri"/>
          <w:sz w:val="24"/>
          <w:szCs w:val="24"/>
        </w:rPr>
        <w:t xml:space="preserve">norm z zakresu metadanych przestrzennych,  środowiska CKAN </w:t>
      </w:r>
      <w:r w:rsidR="00DA609E">
        <w:rPr>
          <w:rFonts w:ascii="Calibri" w:hAnsi="Calibri" w:cs="Calibri"/>
          <w:sz w:val="24"/>
          <w:szCs w:val="24"/>
        </w:rPr>
        <w:br/>
      </w:r>
      <w:bookmarkStart w:id="0" w:name="_GoBack"/>
      <w:bookmarkEnd w:id="0"/>
      <w:r w:rsidR="00471668" w:rsidRPr="007C494F">
        <w:rPr>
          <w:rFonts w:ascii="Calibri" w:hAnsi="Calibri" w:cs="Calibri"/>
          <w:sz w:val="24"/>
          <w:szCs w:val="24"/>
        </w:rPr>
        <w:t xml:space="preserve">i zasad tworzenia serwisów danych </w:t>
      </w:r>
      <w:proofErr w:type="spellStart"/>
      <w:r w:rsidR="00471668" w:rsidRPr="007C494F">
        <w:rPr>
          <w:rFonts w:ascii="Calibri" w:hAnsi="Calibri" w:cs="Calibri"/>
          <w:sz w:val="24"/>
          <w:szCs w:val="24"/>
        </w:rPr>
        <w:t>geoprzestrzenych</w:t>
      </w:r>
      <w:proofErr w:type="spellEnd"/>
      <w:r w:rsidR="00AF3F57" w:rsidRPr="007C494F">
        <w:rPr>
          <w:rFonts w:ascii="Calibri" w:hAnsi="Calibri" w:cs="Calibri"/>
          <w:sz w:val="24"/>
          <w:szCs w:val="24"/>
        </w:rPr>
        <w:t xml:space="preserve"> 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502AE1"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1"/>
        <w:sym w:font="Symbol" w:char="F02A"/>
      </w:r>
    </w:p>
    <w:p w14:paraId="2E8AF7F5" w14:textId="69BF954D" w:rsidR="00502AE1" w:rsidRPr="00502AE1" w:rsidRDefault="00502AE1" w:rsidP="00502AE1">
      <w:pPr>
        <w:jc w:val="both"/>
        <w:rPr>
          <w:rFonts w:asciiTheme="minorHAnsi" w:hAnsiTheme="minorHAnsi"/>
        </w:rPr>
        <w:sectPr w:rsidR="00502AE1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E1ED4B8" w14:textId="77777777" w:rsid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3FD377E0" w14:textId="77777777" w:rsidR="000C5AF7" w:rsidRPr="008A0865" w:rsidRDefault="000C5AF7" w:rsidP="000C5AF7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2EAAAED5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501EEC7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16323A7D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FFA79FF" w14:textId="77777777" w:rsidR="000C5AF7" w:rsidRP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726E208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9BA4829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5A6F4561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9C57712" w14:textId="33CE0830" w:rsid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021CECFD" w14:textId="067F5EC8" w:rsidR="00547C34" w:rsidRDefault="00547C34" w:rsidP="00547C34">
      <w:pPr>
        <w:jc w:val="both"/>
        <w:rPr>
          <w:rFonts w:asciiTheme="minorHAnsi" w:hAnsiTheme="minorHAnsi"/>
          <w:sz w:val="24"/>
          <w:szCs w:val="24"/>
        </w:rPr>
      </w:pPr>
    </w:p>
    <w:p w14:paraId="5F63DBF2" w14:textId="295DF0D4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13ECBFCC" w14:textId="7C86B339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569681CC" w14:textId="66FE651F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487A3353" w14:textId="130FC18F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5E814C96" w14:textId="77777777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3059816A" w14:textId="11010EB1" w:rsidR="00547C34" w:rsidRDefault="00547C34" w:rsidP="00547C34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547C34" w:rsidSect="007C494F">
          <w:type w:val="continuous"/>
          <w:pgSz w:w="11906" w:h="16838"/>
          <w:pgMar w:top="851" w:right="1417" w:bottom="709" w:left="1417" w:header="708" w:footer="708" w:gutter="0"/>
          <w:cols w:space="708"/>
          <w:docGrid w:linePitch="360"/>
        </w:sectPr>
      </w:pPr>
      <w:r>
        <w:rPr>
          <w:rFonts w:ascii="Calibri" w:hAnsi="Calibri" w:cs="Calibri"/>
          <w:sz w:val="24"/>
          <w:szCs w:val="24"/>
        </w:rPr>
        <w:lastRenderedPageBreak/>
        <w:t>z</w:t>
      </w:r>
      <w:r w:rsidRPr="00AC541E">
        <w:rPr>
          <w:rFonts w:ascii="Calibri" w:hAnsi="Calibri" w:cs="Calibri"/>
          <w:sz w:val="24"/>
          <w:szCs w:val="24"/>
        </w:rPr>
        <w:t>dobyłem</w:t>
      </w:r>
      <w:r>
        <w:rPr>
          <w:rFonts w:ascii="Calibri" w:hAnsi="Calibri" w:cs="Calibri"/>
          <w:sz w:val="24"/>
          <w:szCs w:val="24"/>
        </w:rPr>
        <w:t>/łam z</w:t>
      </w:r>
      <w:r w:rsidRPr="007C494F">
        <w:rPr>
          <w:rFonts w:ascii="Calibri" w:hAnsi="Calibri" w:cs="Calibri"/>
          <w:sz w:val="24"/>
          <w:szCs w:val="24"/>
        </w:rPr>
        <w:t xml:space="preserve">najomość </w:t>
      </w:r>
      <w:r w:rsidR="002E7690" w:rsidRPr="007C494F">
        <w:rPr>
          <w:rFonts w:ascii="Calibri" w:hAnsi="Calibri" w:cs="Calibri"/>
          <w:sz w:val="24"/>
          <w:szCs w:val="24"/>
        </w:rPr>
        <w:t>Platformy CENAGIS</w:t>
      </w:r>
      <w:r w:rsidR="002E7690" w:rsidRPr="007C494F">
        <w:rPr>
          <w:rFonts w:ascii="Calibri" w:hAnsi="Calibri" w:cs="Calibri"/>
          <w:sz w:val="24"/>
          <w:szCs w:val="24"/>
        </w:rPr>
        <w:t xml:space="preserve"> </w:t>
      </w:r>
      <w:r w:rsidRPr="007C494F">
        <w:rPr>
          <w:rFonts w:ascii="Calibri" w:hAnsi="Calibri" w:cs="Calibr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2"/>
        <w:sym w:font="Symbol" w:char="F02A"/>
      </w:r>
    </w:p>
    <w:p w14:paraId="74C67DB2" w14:textId="77777777" w:rsidR="00547C34" w:rsidRPr="00502AE1" w:rsidRDefault="00547C34" w:rsidP="00547C34">
      <w:pPr>
        <w:jc w:val="both"/>
        <w:rPr>
          <w:rFonts w:asciiTheme="minorHAnsi" w:hAnsiTheme="minorHAnsi"/>
        </w:rPr>
        <w:sectPr w:rsidR="00547C3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DD10CB9" w14:textId="77777777" w:rsidR="00547C34" w:rsidRDefault="00547C34" w:rsidP="007C494F">
      <w:pPr>
        <w:pStyle w:val="Akapitzlist"/>
        <w:numPr>
          <w:ilvl w:val="0"/>
          <w:numId w:val="1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7E2072C" w14:textId="77777777" w:rsidR="00547C34" w:rsidRPr="008A0865" w:rsidRDefault="00547C34" w:rsidP="00547C3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153A0777" w14:textId="77777777" w:rsidR="00547C34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E3D29F5" w14:textId="77777777" w:rsidR="00547C34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3B7F9204" w14:textId="77777777" w:rsidR="00547C34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8118097" w14:textId="77777777" w:rsidR="00547C34" w:rsidRPr="000C5AF7" w:rsidRDefault="00547C34" w:rsidP="007C494F">
      <w:pPr>
        <w:pStyle w:val="Akapitzlist"/>
        <w:numPr>
          <w:ilvl w:val="0"/>
          <w:numId w:val="1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427EF23A" w14:textId="77777777" w:rsidR="00547C34" w:rsidRPr="000C5AF7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B1F7EF4" w14:textId="77777777" w:rsidR="00547C34" w:rsidRPr="000C5AF7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2560EFD" w14:textId="77777777" w:rsidR="00547C34" w:rsidRPr="000C5AF7" w:rsidRDefault="00547C34" w:rsidP="00547C3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A89CA2A" w14:textId="77777777" w:rsidR="00547C34" w:rsidRDefault="00547C34" w:rsidP="007C494F">
      <w:pPr>
        <w:pStyle w:val="Akapitzlist"/>
        <w:numPr>
          <w:ilvl w:val="0"/>
          <w:numId w:val="1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49A093F9" w14:textId="26A6D20E" w:rsidR="00547C34" w:rsidRDefault="00547C34" w:rsidP="00547C34">
      <w:pPr>
        <w:jc w:val="both"/>
        <w:rPr>
          <w:rFonts w:asciiTheme="minorHAnsi" w:hAnsiTheme="minorHAnsi"/>
          <w:sz w:val="24"/>
          <w:szCs w:val="24"/>
        </w:rPr>
      </w:pPr>
    </w:p>
    <w:p w14:paraId="68D5216D" w14:textId="77777777" w:rsidR="007C494F" w:rsidRDefault="007C494F" w:rsidP="00547C34">
      <w:pPr>
        <w:jc w:val="both"/>
        <w:rPr>
          <w:rFonts w:asciiTheme="minorHAnsi" w:hAnsiTheme="minorHAnsi"/>
          <w:sz w:val="24"/>
          <w:szCs w:val="24"/>
        </w:rPr>
      </w:pPr>
    </w:p>
    <w:p w14:paraId="25A8BFCB" w14:textId="55D288D1" w:rsidR="002E7690" w:rsidRDefault="002E7690" w:rsidP="00547C34">
      <w:pPr>
        <w:jc w:val="both"/>
        <w:rPr>
          <w:rFonts w:asciiTheme="minorHAnsi" w:hAnsiTheme="minorHAnsi"/>
          <w:sz w:val="24"/>
          <w:szCs w:val="24"/>
        </w:rPr>
      </w:pPr>
    </w:p>
    <w:p w14:paraId="4FFC4701" w14:textId="6710D97A" w:rsidR="002E7690" w:rsidRDefault="002E7690" w:rsidP="002E7690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E7690" w:rsidSect="007C494F">
          <w:type w:val="continuous"/>
          <w:pgSz w:w="11906" w:h="16838"/>
          <w:pgMar w:top="1135" w:right="1417" w:bottom="709" w:left="1417" w:header="708" w:footer="0" w:gutter="0"/>
          <w:cols w:space="708"/>
          <w:docGrid w:linePitch="360"/>
        </w:sectPr>
      </w:pPr>
      <w:r>
        <w:rPr>
          <w:rFonts w:ascii="Calibri" w:hAnsi="Calibri" w:cs="Calibri"/>
          <w:sz w:val="24"/>
          <w:szCs w:val="24"/>
        </w:rPr>
        <w:t>z</w:t>
      </w:r>
      <w:r w:rsidRPr="00AC541E">
        <w:rPr>
          <w:rFonts w:ascii="Calibri" w:hAnsi="Calibri" w:cs="Calibri"/>
          <w:sz w:val="24"/>
          <w:szCs w:val="24"/>
        </w:rPr>
        <w:t>dobyłem</w:t>
      </w:r>
      <w:r>
        <w:rPr>
          <w:rFonts w:ascii="Calibri" w:hAnsi="Calibri" w:cs="Calibri"/>
          <w:sz w:val="24"/>
          <w:szCs w:val="24"/>
        </w:rPr>
        <w:t>/łam z</w:t>
      </w:r>
      <w:r w:rsidRPr="007C494F">
        <w:rPr>
          <w:rFonts w:ascii="Calibri" w:hAnsi="Calibri" w:cs="Calibri"/>
          <w:sz w:val="24"/>
          <w:szCs w:val="24"/>
        </w:rPr>
        <w:t xml:space="preserve">najomość </w:t>
      </w:r>
      <w:r w:rsidR="00A826F8" w:rsidRPr="007C494F">
        <w:rPr>
          <w:rFonts w:ascii="Calibri" w:hAnsi="Calibri" w:cs="Calibri"/>
          <w:sz w:val="24"/>
          <w:szCs w:val="24"/>
        </w:rPr>
        <w:t xml:space="preserve">metodyki kartograficznej i modelowania danych </w:t>
      </w:r>
      <w:proofErr w:type="spellStart"/>
      <w:r w:rsidR="00A826F8" w:rsidRPr="007C494F">
        <w:rPr>
          <w:rFonts w:ascii="Calibri" w:hAnsi="Calibri" w:cs="Calibri"/>
          <w:sz w:val="24"/>
          <w:szCs w:val="24"/>
        </w:rPr>
        <w:t>geoprzestrzennych</w:t>
      </w:r>
      <w:proofErr w:type="spellEnd"/>
      <w:r w:rsidR="00A826F8" w:rsidRPr="007C494F">
        <w:rPr>
          <w:rFonts w:ascii="Calibri" w:hAnsi="Calibri" w:cs="Calibri"/>
          <w:sz w:val="24"/>
          <w:szCs w:val="24"/>
        </w:rPr>
        <w:t xml:space="preserve"> </w:t>
      </w:r>
      <w:r w:rsidRPr="007C494F">
        <w:rPr>
          <w:rFonts w:ascii="Calibri" w:hAnsi="Calibri" w:cs="Calibr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3"/>
        <w:sym w:font="Symbol" w:char="F02A"/>
      </w:r>
    </w:p>
    <w:p w14:paraId="1C3CE08F" w14:textId="77777777" w:rsidR="002E7690" w:rsidRPr="00502AE1" w:rsidRDefault="002E7690" w:rsidP="002E7690">
      <w:pPr>
        <w:jc w:val="both"/>
        <w:rPr>
          <w:rFonts w:asciiTheme="minorHAnsi" w:hAnsiTheme="minorHAnsi"/>
        </w:rPr>
        <w:sectPr w:rsidR="002E7690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667F96B4" w14:textId="77777777" w:rsidR="002E7690" w:rsidRDefault="002E7690" w:rsidP="007C494F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7C55F8A" w14:textId="77777777" w:rsidR="002E7690" w:rsidRPr="008A0865" w:rsidRDefault="002E7690" w:rsidP="002E7690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79EF1D67" w14:textId="77777777" w:rsidR="002E7690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547E450" w14:textId="77777777" w:rsidR="002E7690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120EC07C" w14:textId="77777777" w:rsidR="002E7690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AFB0C58" w14:textId="77777777" w:rsidR="002E7690" w:rsidRPr="000C5AF7" w:rsidRDefault="002E7690" w:rsidP="007C494F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C1567C1" w14:textId="77777777" w:rsidR="002E7690" w:rsidRPr="000C5AF7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C3A4483" w14:textId="77777777" w:rsidR="002E7690" w:rsidRPr="000C5AF7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3263108F" w14:textId="77777777" w:rsidR="002E7690" w:rsidRPr="000C5AF7" w:rsidRDefault="002E7690" w:rsidP="002E7690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D7F15EB" w14:textId="77777777" w:rsidR="002E7690" w:rsidRDefault="002E7690" w:rsidP="007C494F">
      <w:pPr>
        <w:pStyle w:val="Akapitzlist"/>
        <w:numPr>
          <w:ilvl w:val="0"/>
          <w:numId w:val="1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08D78B00" w14:textId="77777777" w:rsidR="002E7690" w:rsidRPr="00547C34" w:rsidRDefault="002E7690" w:rsidP="00547C34">
      <w:pPr>
        <w:jc w:val="both"/>
        <w:rPr>
          <w:rFonts w:asciiTheme="minorHAnsi" w:hAnsiTheme="minorHAnsi"/>
          <w:sz w:val="24"/>
          <w:szCs w:val="24"/>
        </w:rPr>
      </w:pPr>
    </w:p>
    <w:p w14:paraId="1D2C08FD" w14:textId="1601E68D" w:rsidR="00D83217" w:rsidRDefault="00D83217" w:rsidP="00A826F8">
      <w:pPr>
        <w:jc w:val="both"/>
        <w:rPr>
          <w:rFonts w:asciiTheme="minorHAnsi" w:hAnsiTheme="minorHAnsi"/>
          <w:sz w:val="24"/>
          <w:szCs w:val="24"/>
        </w:rPr>
      </w:pPr>
    </w:p>
    <w:p w14:paraId="14644AD0" w14:textId="2B53EFDA" w:rsidR="00A826F8" w:rsidRDefault="00A826F8" w:rsidP="00A826F8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A826F8" w:rsidSect="00547C34"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>
        <w:rPr>
          <w:rFonts w:ascii="Calibri" w:hAnsi="Calibri" w:cs="Calibri"/>
          <w:sz w:val="24"/>
          <w:szCs w:val="24"/>
        </w:rPr>
        <w:t>z</w:t>
      </w:r>
      <w:r w:rsidRPr="00AC541E">
        <w:rPr>
          <w:rFonts w:ascii="Calibri" w:hAnsi="Calibri" w:cs="Calibri"/>
          <w:sz w:val="24"/>
          <w:szCs w:val="24"/>
        </w:rPr>
        <w:t>dobyłem</w:t>
      </w:r>
      <w:r>
        <w:rPr>
          <w:rFonts w:ascii="Calibri" w:hAnsi="Calibri" w:cs="Calibri"/>
          <w:sz w:val="24"/>
          <w:szCs w:val="24"/>
        </w:rPr>
        <w:t xml:space="preserve">/łam </w:t>
      </w:r>
      <w:r w:rsidR="007C494F">
        <w:rPr>
          <w:rFonts w:ascii="Calibri" w:hAnsi="Calibri" w:cs="Calibri"/>
          <w:sz w:val="24"/>
          <w:szCs w:val="24"/>
        </w:rPr>
        <w:t>u</w:t>
      </w:r>
      <w:r w:rsidR="007C494F" w:rsidRPr="007C494F">
        <w:rPr>
          <w:rFonts w:ascii="Calibri" w:hAnsi="Calibri" w:cs="Calibri"/>
          <w:sz w:val="24"/>
          <w:szCs w:val="24"/>
        </w:rPr>
        <w:t>miejętność programowania</w:t>
      </w:r>
      <w:r w:rsidRPr="007C494F">
        <w:rPr>
          <w:rFonts w:ascii="Calibri" w:hAnsi="Calibri" w:cs="Calibri"/>
          <w:sz w:val="24"/>
          <w:szCs w:val="24"/>
        </w:rPr>
        <w:t xml:space="preserve"> w czasie</w:t>
      </w:r>
      <w:r>
        <w:rPr>
          <w:rFonts w:asciiTheme="minorHAnsi" w:hAnsiTheme="minorHAnsi"/>
          <w:sz w:val="24"/>
          <w:szCs w:val="24"/>
        </w:rPr>
        <w:t>:</w:t>
      </w:r>
      <w:r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4"/>
        <w:sym w:font="Symbol" w:char="F02A"/>
      </w:r>
    </w:p>
    <w:p w14:paraId="6696D378" w14:textId="77777777" w:rsidR="00A826F8" w:rsidRPr="00502AE1" w:rsidRDefault="00A826F8" w:rsidP="00A826F8">
      <w:pPr>
        <w:jc w:val="both"/>
        <w:rPr>
          <w:rFonts w:asciiTheme="minorHAnsi" w:hAnsiTheme="minorHAnsi"/>
        </w:rPr>
        <w:sectPr w:rsidR="00A826F8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433B8E7E" w14:textId="77777777" w:rsidR="00A826F8" w:rsidRDefault="00A826F8" w:rsidP="007C494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ED640D4" w14:textId="77777777" w:rsidR="00A826F8" w:rsidRPr="008A0865" w:rsidRDefault="00A826F8" w:rsidP="00A826F8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C81E2AD" w14:textId="77777777" w:rsidR="00A826F8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DE1E2A2" w14:textId="77777777" w:rsidR="00A826F8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5DC04E3F" w14:textId="77777777" w:rsidR="00A826F8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586A838" w14:textId="77777777" w:rsidR="00A826F8" w:rsidRPr="000C5AF7" w:rsidRDefault="00A826F8" w:rsidP="007C494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09F04450" w14:textId="77777777" w:rsidR="00A826F8" w:rsidRPr="000C5AF7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1796DFA" w14:textId="77777777" w:rsidR="00A826F8" w:rsidRPr="000C5AF7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0A7D0383" w14:textId="77777777" w:rsidR="00A826F8" w:rsidRPr="000C5AF7" w:rsidRDefault="00A826F8" w:rsidP="00A826F8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8FC7D72" w14:textId="77777777" w:rsidR="00A826F8" w:rsidRDefault="00A826F8" w:rsidP="007C494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61F66060" w14:textId="43DC22B5" w:rsidR="00A826F8" w:rsidRDefault="00A826F8" w:rsidP="00A826F8">
      <w:pPr>
        <w:jc w:val="both"/>
        <w:rPr>
          <w:rFonts w:asciiTheme="minorHAnsi" w:hAnsiTheme="minorHAnsi"/>
          <w:sz w:val="24"/>
          <w:szCs w:val="24"/>
        </w:rPr>
      </w:pPr>
    </w:p>
    <w:p w14:paraId="49A32E07" w14:textId="19B22364" w:rsidR="00D25F5A" w:rsidRDefault="00D25F5A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20470FE" w14:textId="77777777" w:rsidR="007C494F" w:rsidRDefault="007C494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0DBE151" w14:textId="1C9AEB49" w:rsidR="005E6E3E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p w14:paraId="4CF7632A" w14:textId="5B8F1E93" w:rsidR="00B433DB" w:rsidRDefault="00B433DB" w:rsidP="00BA00EA">
      <w:pPr>
        <w:rPr>
          <w:rFonts w:ascii="Calibri" w:hAnsi="Calibri" w:cs="Calibri"/>
        </w:rPr>
      </w:pPr>
    </w:p>
    <w:p w14:paraId="1C94C55F" w14:textId="22783E77" w:rsidR="00B433DB" w:rsidRDefault="00B433DB" w:rsidP="00BA00EA">
      <w:pPr>
        <w:rPr>
          <w:rFonts w:ascii="Calibri" w:hAnsi="Calibri" w:cs="Calibri"/>
        </w:rPr>
      </w:pPr>
    </w:p>
    <w:p w14:paraId="7A011E34" w14:textId="4EDEC114" w:rsidR="00A709CF" w:rsidRDefault="00A709CF" w:rsidP="00BA00EA">
      <w:pPr>
        <w:rPr>
          <w:rFonts w:ascii="Calibri" w:hAnsi="Calibri" w:cs="Calibri"/>
        </w:rPr>
      </w:pPr>
    </w:p>
    <w:sectPr w:rsidR="00A709CF" w:rsidSect="007C494F">
      <w:type w:val="continuous"/>
      <w:pgSz w:w="11906" w:h="16838"/>
      <w:pgMar w:top="1135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8566A" w14:textId="77777777" w:rsidR="0005129E" w:rsidRDefault="0005129E" w:rsidP="00817A69">
      <w:r>
        <w:separator/>
      </w:r>
    </w:p>
  </w:endnote>
  <w:endnote w:type="continuationSeparator" w:id="0">
    <w:p w14:paraId="24970783" w14:textId="77777777" w:rsidR="0005129E" w:rsidRDefault="0005129E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7901B" w14:textId="77777777" w:rsidR="0005129E" w:rsidRDefault="0005129E" w:rsidP="00817A69">
      <w:r>
        <w:separator/>
      </w:r>
    </w:p>
  </w:footnote>
  <w:footnote w:type="continuationSeparator" w:id="0">
    <w:p w14:paraId="5CAC25DC" w14:textId="77777777" w:rsidR="0005129E" w:rsidRDefault="0005129E" w:rsidP="00817A69">
      <w:r>
        <w:continuationSeparator/>
      </w:r>
    </w:p>
  </w:footnote>
  <w:footnote w:id="1">
    <w:p w14:paraId="12CD36D7" w14:textId="49847E03" w:rsidR="00502AE1" w:rsidRDefault="00502AE1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</w:t>
      </w:r>
      <w:r w:rsidR="00A5065D" w:rsidRPr="00A5065D">
        <w:rPr>
          <w:sz w:val="18"/>
          <w:szCs w:val="18"/>
        </w:rPr>
        <w:t>iewłaściwe skreślić</w:t>
      </w:r>
    </w:p>
  </w:footnote>
  <w:footnote w:id="2">
    <w:p w14:paraId="731D8752" w14:textId="77777777" w:rsidR="00547C34" w:rsidRDefault="00547C34" w:rsidP="00547C3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3">
    <w:p w14:paraId="2F78954A" w14:textId="77777777" w:rsidR="002E7690" w:rsidRDefault="002E7690" w:rsidP="002E7690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4">
    <w:p w14:paraId="09657BD9" w14:textId="77777777" w:rsidR="00A826F8" w:rsidRDefault="00A826F8" w:rsidP="00A826F8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52DD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2125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C14F9D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4"/>
  </w:num>
  <w:num w:numId="2">
    <w:abstractNumId w:val="7"/>
  </w:num>
  <w:num w:numId="3">
    <w:abstractNumId w:val="11"/>
  </w:num>
  <w:num w:numId="4">
    <w:abstractNumId w:val="3"/>
  </w:num>
  <w:num w:numId="5">
    <w:abstractNumId w:val="8"/>
  </w:num>
  <w:num w:numId="6">
    <w:abstractNumId w:val="4"/>
  </w:num>
  <w:num w:numId="7">
    <w:abstractNumId w:val="13"/>
  </w:num>
  <w:num w:numId="8">
    <w:abstractNumId w:val="6"/>
  </w:num>
  <w:num w:numId="9">
    <w:abstractNumId w:val="16"/>
  </w:num>
  <w:num w:numId="10">
    <w:abstractNumId w:val="10"/>
  </w:num>
  <w:num w:numId="11">
    <w:abstractNumId w:val="5"/>
  </w:num>
  <w:num w:numId="12">
    <w:abstractNumId w:val="2"/>
  </w:num>
  <w:num w:numId="13">
    <w:abstractNumId w:val="9"/>
  </w:num>
  <w:num w:numId="14">
    <w:abstractNumId w:val="1"/>
  </w:num>
  <w:num w:numId="15">
    <w:abstractNumId w:val="0"/>
  </w:num>
  <w:num w:numId="16">
    <w:abstractNumId w:val="1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5129E"/>
    <w:rsid w:val="0006477B"/>
    <w:rsid w:val="00067402"/>
    <w:rsid w:val="0009678A"/>
    <w:rsid w:val="000C5AF7"/>
    <w:rsid w:val="00171A1B"/>
    <w:rsid w:val="0023160C"/>
    <w:rsid w:val="0027145A"/>
    <w:rsid w:val="00273101"/>
    <w:rsid w:val="002735CE"/>
    <w:rsid w:val="00292508"/>
    <w:rsid w:val="002C6E84"/>
    <w:rsid w:val="002E7690"/>
    <w:rsid w:val="002F6A5A"/>
    <w:rsid w:val="0031052E"/>
    <w:rsid w:val="00351B61"/>
    <w:rsid w:val="0039430F"/>
    <w:rsid w:val="003B1DF3"/>
    <w:rsid w:val="003D3BD8"/>
    <w:rsid w:val="00403B03"/>
    <w:rsid w:val="004048DF"/>
    <w:rsid w:val="00411205"/>
    <w:rsid w:val="00411F19"/>
    <w:rsid w:val="00424D87"/>
    <w:rsid w:val="00471668"/>
    <w:rsid w:val="004853C0"/>
    <w:rsid w:val="004E02E9"/>
    <w:rsid w:val="00502AE1"/>
    <w:rsid w:val="00524663"/>
    <w:rsid w:val="00547C34"/>
    <w:rsid w:val="005C29E3"/>
    <w:rsid w:val="005E6E3E"/>
    <w:rsid w:val="005F5121"/>
    <w:rsid w:val="006A01EB"/>
    <w:rsid w:val="006A7747"/>
    <w:rsid w:val="006B6C0E"/>
    <w:rsid w:val="00712184"/>
    <w:rsid w:val="00712A8F"/>
    <w:rsid w:val="00746E95"/>
    <w:rsid w:val="007A7457"/>
    <w:rsid w:val="007C494F"/>
    <w:rsid w:val="007F7583"/>
    <w:rsid w:val="00817A69"/>
    <w:rsid w:val="008A0865"/>
    <w:rsid w:val="00902C8C"/>
    <w:rsid w:val="00915173"/>
    <w:rsid w:val="009162D0"/>
    <w:rsid w:val="009E7091"/>
    <w:rsid w:val="00A13DCD"/>
    <w:rsid w:val="00A307B3"/>
    <w:rsid w:val="00A5065D"/>
    <w:rsid w:val="00A709CF"/>
    <w:rsid w:val="00A826F8"/>
    <w:rsid w:val="00AC541E"/>
    <w:rsid w:val="00AD640A"/>
    <w:rsid w:val="00AE6584"/>
    <w:rsid w:val="00AF3F57"/>
    <w:rsid w:val="00B433DB"/>
    <w:rsid w:val="00B64174"/>
    <w:rsid w:val="00B76585"/>
    <w:rsid w:val="00BA00EA"/>
    <w:rsid w:val="00BC59D8"/>
    <w:rsid w:val="00D234DD"/>
    <w:rsid w:val="00D25F5A"/>
    <w:rsid w:val="00D83217"/>
    <w:rsid w:val="00DA609E"/>
    <w:rsid w:val="00DD5800"/>
    <w:rsid w:val="00E66E46"/>
    <w:rsid w:val="00F04225"/>
    <w:rsid w:val="00F70F72"/>
    <w:rsid w:val="00FA6E97"/>
    <w:rsid w:val="00FB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B2528-2236-4DEF-94B8-75CC21AE5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24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11</cp:revision>
  <dcterms:created xsi:type="dcterms:W3CDTF">2024-03-05T09:58:00Z</dcterms:created>
  <dcterms:modified xsi:type="dcterms:W3CDTF">2024-03-05T10:34:00Z</dcterms:modified>
</cp:coreProperties>
</file>